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dicators</w:t>
      </w:r>
      <w:r>
        <w:t xml:space="preserve"> </w:t>
      </w:r>
      <w:r>
        <w:t xml:space="preserve">for</w:t>
      </w:r>
      <w:r>
        <w:t xml:space="preserve"> </w:t>
      </w:r>
      <w:r>
        <w:t xml:space="preserve">SAC13</w:t>
      </w:r>
    </w:p>
    <w:p>
      <w:pPr>
        <w:pStyle w:val="Author"/>
      </w:pPr>
      <w:r>
        <w:t xml:space="preserve">Haikun</w:t>
      </w:r>
      <w:r>
        <w:t xml:space="preserve"> </w:t>
      </w:r>
      <w:r>
        <w:t xml:space="preserve">Xu</w:t>
      </w:r>
    </w:p>
    <w:p>
      <w:pPr>
        <w:pStyle w:val="Date"/>
      </w:pPr>
      <w:r>
        <w:t xml:space="preserve">2022-04-05</w:t>
      </w:r>
    </w:p>
    <w:bookmarkStart w:id="20" w:name="figures"/>
    <w:p>
      <w:pPr>
        <w:pStyle w:val="Heading1"/>
      </w:pPr>
      <w:r>
        <w:t xml:space="preserve">Figures</w:t>
      </w:r>
    </w:p>
    <w:bookmarkEnd w:id="20"/>
    <w:bookmarkStart w:id="45" w:name="section"/>
    <w:p>
      <w:pPr>
        <w:pStyle w:val="Heading1"/>
      </w:pPr>
      <w:r>
        <w:drawing>
          <wp:inline>
            <wp:extent cx="5334000" cy="53340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Figure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4450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Figure2a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4450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Figure2b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4450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Figure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4450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Figure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5560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Figure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8000999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Figure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0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000499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Figure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bookmarkStart w:id="46" w:name="tables"/>
    <w:p>
      <w:pPr>
        <w:pStyle w:val="Heading1"/>
      </w:pPr>
      <w:r>
        <w:t xml:space="preserve">Tables</w:t>
      </w:r>
    </w:p>
    <w:p>
      <w:pPr>
        <w:pStyle w:val="TableCaption"/>
      </w:pPr>
      <w:r>
        <w:t xml:space="preserve">YFT DEL index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YFT DEL index"/>
      </w:tblPr>
      <w:tblGrid>
        <w:gridCol w:w="905"/>
        <w:gridCol w:w="565"/>
        <w:gridCol w:w="678"/>
        <w:gridCol w:w="2376"/>
        <w:gridCol w:w="1131"/>
        <w:gridCol w:w="1131"/>
        <w:gridCol w:w="1131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ni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lee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_metric_ton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_lo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_m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PU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500.7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433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56.70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29103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200.9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882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76.44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55425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512.8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947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52.88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4557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670.5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158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84.31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1733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783.6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592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62.58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66789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1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086.7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519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19.58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62743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1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851.1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523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06.98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4348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1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452.0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534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96.19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04846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088.8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293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44.02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05440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2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883.2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752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37.49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44880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2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343.7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426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90.90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87024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2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211.3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929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75.82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59135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252.4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465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93.78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56827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3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497.7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069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60.91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76505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3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682.9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297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74.41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32923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3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656.2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036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74.88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0788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299.2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298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08.15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9046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4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773.8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911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28.56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6220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4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13.8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152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08.95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8128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4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427.7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961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70.63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3978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330.3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244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25.37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3514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5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865.1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247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22.63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9864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5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628.2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377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83.41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69896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5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526.9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113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87.55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7961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775.0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332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97.98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9063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6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053.6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601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53.94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0841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6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297.7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527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91.92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8005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6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163.8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566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91.56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2514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7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902.3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637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90.30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55570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7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308.9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545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69.35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8817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7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310.5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272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41.28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5116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7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687.9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142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31.06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7745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171.3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926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38.27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50050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8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934.6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423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10.16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70092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8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162.4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933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02.46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8686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8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36.4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043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47.25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4763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9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207.8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998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94.71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51634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9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638.6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439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49.04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0025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9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839.3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021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3.52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8089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9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708.9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412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0.09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5540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947.4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285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67.28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83761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825.6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857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0.42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4705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280.2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113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5.76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0685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313.4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759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92.34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5897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566.1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752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13.75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67199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572.2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989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83.76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6811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032.6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950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3.85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6486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843.1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514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43.15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4812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184.4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510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10.66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7173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2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315.4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886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82.24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9096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2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071.1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373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28.16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7835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2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134.0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320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71.78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0567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913.8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568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07.85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82304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3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790.7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250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64.02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3190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3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694.9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608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4.12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5583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3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534.2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302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06.28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5163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402.2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435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90.95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33847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4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219.4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401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82.93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5255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4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382.1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995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96.30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8552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4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994.8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396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12.73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8288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002.3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360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79.80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5823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5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174.2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779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93.39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9521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5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307.8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102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4.64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8117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5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107.6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061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12.80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2209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23.2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639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7.61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5019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6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202.7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610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3.36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3549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6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51.5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940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8.14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0099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6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938.5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797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24.22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5192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7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917.5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127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37.30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4931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7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57.0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579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31.44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6898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7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735.7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331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6.12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9498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7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158.2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418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74.42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4409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966.4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485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81.18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0169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8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607.9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252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69.36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4923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8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540.2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891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73.66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1330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8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55.8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479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3.42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3814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519.3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340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39.89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7958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250.1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339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9.02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2495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500.6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327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18.39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9611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334.6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835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45.18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2725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980.3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78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48.55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4866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204.8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111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59.14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1177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805.3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680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74.85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2847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804.3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274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19.41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6246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442.3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050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53.26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5261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1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577.6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827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25.18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7374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1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147.9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315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89.17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1496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1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222.0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186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47.58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78340</w:t>
            </w:r>
          </w:p>
        </w:tc>
      </w:tr>
    </w:tbl>
    <w:p/>
    <w:p>
      <w:pPr>
        <w:pStyle w:val="TableCaption"/>
      </w:pPr>
      <w:r>
        <w:t xml:space="preserve">BET LL index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BET LL index"/>
      </w:tblPr>
      <w:tblGrid>
        <w:gridCol w:w="653"/>
        <w:gridCol w:w="408"/>
        <w:gridCol w:w="489"/>
        <w:gridCol w:w="1714"/>
        <w:gridCol w:w="816"/>
        <w:gridCol w:w="816"/>
        <w:gridCol w:w="653"/>
        <w:gridCol w:w="816"/>
        <w:gridCol w:w="816"/>
        <w:gridCol w:w="734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ni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lee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_metric_ton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_lo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_m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i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P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22.61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401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.86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1907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008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495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43.91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301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.898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3291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008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495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03.53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669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5.103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2638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008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495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50.35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671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.122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2687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008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495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1.53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881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.315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0676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008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495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1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40.97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613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.749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2589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008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495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1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88.03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409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.645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8639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008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495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1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4.19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187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.883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1499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008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495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82.64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259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.433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814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008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495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2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85.79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117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.785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523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008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495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2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31.86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946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.289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5501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008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495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2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9.97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606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.6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7583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008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495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72.12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455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.364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138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008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495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3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8.07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528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.736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984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008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495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3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57.98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750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.491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227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008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495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3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40.09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159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.55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561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008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495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50.39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202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.475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727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008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495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4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99.71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514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1.098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923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008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495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4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84.08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644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.133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2397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008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495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4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35.75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619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.984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2760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008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495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46.19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632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.667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950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008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495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5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73.35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623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.661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714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008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495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5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27.57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845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.485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5733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008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495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5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17.7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672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.924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60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008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495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16.57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943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.174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026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008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495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6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15.70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708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.405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465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008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495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6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64.75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528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.756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652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008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495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6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16.99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843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.631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549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008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495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7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18.57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073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.103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652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008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495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7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28.90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362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.723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323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008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495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7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28.60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392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.575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807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008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495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7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99.49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839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.963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6901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008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495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13.28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699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.159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308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008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495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8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04.15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553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.2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211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008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495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8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33.66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703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.195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2625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008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495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8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96.57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710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2.474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704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008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495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9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68.51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994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.348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8392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008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495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9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03.74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966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9.66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3674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008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495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9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86.81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844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3.942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071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008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495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9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98.17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152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1.233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2802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008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495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29.45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559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.716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2351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008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495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48.04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031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1.455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063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008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495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10.13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392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8.169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7593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008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495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06.54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867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.378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870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008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495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89.14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860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.779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754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008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495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24.37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718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.129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043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008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495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2.07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989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.329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098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008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495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40.65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992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.904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597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008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495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54.99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851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.02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536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008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495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2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9.89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203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.092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102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008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495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2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55.97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735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.226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592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008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495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2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12.54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898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.959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764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008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495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35.48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566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.466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261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008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495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3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6.39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841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.213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328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008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495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3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5.26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535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.527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802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008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495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3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07.57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7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4.993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441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008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495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29.82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418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.087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397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008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495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4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00.29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297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.376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975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008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495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4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72.42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325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.454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661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008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495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4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93.09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447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9.53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989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008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495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42.14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993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.258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3176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008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495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5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23.14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718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.043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8438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008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495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5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06.87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548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7.318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388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008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495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5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29.85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180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8.432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8874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008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495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69.40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921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.528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4946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008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495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6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31.40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425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.723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5982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008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495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6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52.19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479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2.306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332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008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495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6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12.30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762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2.234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741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008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495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7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71.73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482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7.000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113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008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495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7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64.98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006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2.034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667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008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495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7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44.07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515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.144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819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008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495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7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3.25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861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.71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671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008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495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0.42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004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.864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049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008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495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8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43.96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687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.139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819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008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495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8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86.53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848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.055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578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008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495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8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13.06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478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2.034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308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008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495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68.95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037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5.383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939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008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495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60.28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573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5.209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362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008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495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94.98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531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3.12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602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008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495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34.60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223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8.77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197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008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495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95.76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097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.152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674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008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495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85.36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315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6.31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502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008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495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90.81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238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8.167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6337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008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4958</w:t>
            </w:r>
          </w:p>
        </w:tc>
      </w:tr>
    </w:tbl>
    <w:p/>
    <w:p>
      <w:pPr>
        <w:pStyle w:val="TableCaption"/>
      </w:pPr>
      <w:r>
        <w:t xml:space="preserve">YFT LL index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YFT LL index"/>
      </w:tblPr>
      <w:tblGrid>
        <w:gridCol w:w="633"/>
        <w:gridCol w:w="396"/>
        <w:gridCol w:w="475"/>
        <w:gridCol w:w="1663"/>
        <w:gridCol w:w="792"/>
        <w:gridCol w:w="871"/>
        <w:gridCol w:w="792"/>
        <w:gridCol w:w="792"/>
        <w:gridCol w:w="792"/>
        <w:gridCol w:w="712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ni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lee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_metric_ton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_lo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_m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i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P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87.39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978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.3816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7355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608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850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2.16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085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8.979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85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608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850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2.16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085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8.979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85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608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850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40.96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043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.2239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90512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608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850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81.39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705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.9768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3841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608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850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1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2.16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085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8.979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85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608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850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1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2.16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085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8.979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85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608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850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1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9.78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157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.0958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7795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608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850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8.25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226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6595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725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608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850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2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2.16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085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8.979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85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608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850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2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2.16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085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8.979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85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608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850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2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6.58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691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.9309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205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608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850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4.90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696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.8074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924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608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850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3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2.16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085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8.979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85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608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850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3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2.16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085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8.979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85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608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850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3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3.04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903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.020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247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608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850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7.69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926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6146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63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608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850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4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2.16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085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8.979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85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608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850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4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2.16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085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8.979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85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608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850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4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6.29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986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.3844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4880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608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850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7.86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836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215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580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608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850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5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2.16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085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8.979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85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608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850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5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2.16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085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8.979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85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608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850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5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5.19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808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5567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151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608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850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4.18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067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0957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303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608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850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6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2.16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085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8.979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85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608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850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6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2.16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085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8.979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85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608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850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6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8.27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672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.7323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148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608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850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7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7.68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203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7248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111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608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850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7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2.16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085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8.979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85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608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850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7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2.16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085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8.979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85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608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850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7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9.85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189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.8757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0358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608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850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0.73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921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.2138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212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608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850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8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2.16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085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8.979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85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608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850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8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2.16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085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8.979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85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608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850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8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8.52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921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.9537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409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608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850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9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4.45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590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.4402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218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608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850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9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2.16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085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8.979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85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608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850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9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2.16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085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8.979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85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608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850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9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86.37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96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3.409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4819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608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850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47.36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363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.8918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338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608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850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2.16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085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8.979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85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608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850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2.16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085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8.979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85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608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850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7.96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458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.3521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941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608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850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5.80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544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2544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058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608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850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2.16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085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8.979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85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608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850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2.16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085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8.979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85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608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850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2.17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441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.4212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837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608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850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6.11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257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.467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916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608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850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2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2.16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085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8.979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85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608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850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2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2.16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085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8.979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85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608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850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2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1.97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828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.6291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643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608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850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3.38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363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.8934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577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608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850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3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2.16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085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8.979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85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608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850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3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2.16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085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8.979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85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608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850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3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7.22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632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.2035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608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608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850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1.42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888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9149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407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608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850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4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2.16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085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8.979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85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608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850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4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2.16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085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8.979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85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608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850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4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3.73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321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.2528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103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608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850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4.74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020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0506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613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608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850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5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2.16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085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8.979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85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608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850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5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2.16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085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8.979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85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608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850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5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3.58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677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.7314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048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608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850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1.61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895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.3909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152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608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850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6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2.16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085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8.979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85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608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850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6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2.16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085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8.979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85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608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850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6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3.83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277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.5834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634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608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850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7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1.31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764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4268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741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608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850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7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2.16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085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8.979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85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608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850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7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2.16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085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8.979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85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608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850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7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2.77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306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.6899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887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608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850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6.44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043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6728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101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608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850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8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2.16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085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8.979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85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608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850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8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2.16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085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8.979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85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608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850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8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2.50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365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.8935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975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608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850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5.36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901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.6546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305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608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850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2.16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085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8.979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85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608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850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2.16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085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8.979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85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608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850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0.17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418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6.9014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602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608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850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4.55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097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.338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060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608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8502</w:t>
            </w:r>
          </w:p>
        </w:tc>
      </w:tr>
    </w:tbl>
    <w:p/>
    <w:p>
      <w:pPr>
        <w:pStyle w:val="TableCaption"/>
      </w:pPr>
      <w:r>
        <w:t xml:space="preserve">BET LL length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BET LL length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_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068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948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926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783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5917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1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214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1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545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1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166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30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2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814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2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350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2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107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976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3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007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3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939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3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045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535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4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826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4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889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4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049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123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5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339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5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199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5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807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220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6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278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6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224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6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712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7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197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7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006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7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703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7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132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853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8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426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8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71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8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922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9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93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9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561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9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490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9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448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381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125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605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036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1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119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1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11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1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27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8172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2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212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2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392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2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881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136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3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514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3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642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3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251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6747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4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867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4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559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4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747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926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5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813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5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22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5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253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6785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6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568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6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411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6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589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7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454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7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86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7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779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7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766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159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8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535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8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175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8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2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9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044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9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774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9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975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</w:tbl>
    <w:p/>
    <w:p>
      <w:pPr>
        <w:pStyle w:val="TableCaption"/>
      </w:pPr>
      <w:r>
        <w:t xml:space="preserve">YFT LL length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YFT LL length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_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929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266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33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1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843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722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2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583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276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3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907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035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4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73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97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5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868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84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6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788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7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425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7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91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53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8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728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9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017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9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497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371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5078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1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6096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5370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2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10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562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3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6416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656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4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86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78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5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81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214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6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5244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7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699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7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813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022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8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509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9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79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9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724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</w:tbl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dicators for SAC13</dc:title>
  <dc:creator>Haikun Xu</dc:creator>
  <cp:keywords/>
  <dcterms:created xsi:type="dcterms:W3CDTF">2022-04-05T18:13:21Z</dcterms:created>
  <dcterms:modified xsi:type="dcterms:W3CDTF">2022-04-05T18:13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4-05</vt:lpwstr>
  </property>
  <property fmtid="{D5CDD505-2E9C-101B-9397-08002B2CF9AE}" pid="3" name="output">
    <vt:lpwstr/>
  </property>
</Properties>
</file>